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658E5F" w14:textId="77777777" w:rsidR="00DB1907" w:rsidRPr="006E3EBD" w:rsidRDefault="00DB1907" w:rsidP="00DB190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r w:rsidRPr="006E3EBD">
        <w:rPr>
          <w:rFonts w:ascii="Calibri" w:hAnsi="Calibri" w:cs="Calibri"/>
          <w:b/>
        </w:rPr>
        <w:t>Applicant:</w:t>
      </w:r>
      <w:r w:rsidRPr="006E3EBD">
        <w:rPr>
          <w:rFonts w:ascii="Calibri" w:hAnsi="Calibri" w:cs="Calibri"/>
        </w:rPr>
        <w:t xml:space="preserve"> </w:t>
      </w:r>
      <w:r w:rsidRPr="006E3EBD">
        <w:rPr>
          <w:rFonts w:ascii="Calibri" w:hAnsi="Calibri" w:cs="Calibri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6E3EBD">
        <w:rPr>
          <w:rFonts w:ascii="Calibri" w:hAnsi="Calibri" w:cs="Calibri"/>
        </w:rPr>
        <w:instrText xml:space="preserve"> FORMTEXT </w:instrText>
      </w:r>
      <w:r w:rsidRPr="006E3EBD">
        <w:rPr>
          <w:rFonts w:ascii="Calibri" w:hAnsi="Calibri" w:cs="Calibri"/>
        </w:rPr>
      </w:r>
      <w:r w:rsidRPr="006E3EBD">
        <w:rPr>
          <w:rFonts w:ascii="Calibri" w:hAnsi="Calibri" w:cs="Calibri"/>
        </w:rPr>
        <w:fldChar w:fldCharType="separate"/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</w:rPr>
        <w:fldChar w:fldCharType="end"/>
      </w:r>
    </w:p>
    <w:p w14:paraId="2B4F7D83" w14:textId="48FDE5A4" w:rsidR="00D3467C" w:rsidRDefault="00DB1907" w:rsidP="00F13DEA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r w:rsidRPr="006E3EBD">
        <w:rPr>
          <w:rFonts w:ascii="Calibri" w:hAnsi="Calibri" w:cs="Calibri"/>
          <w:b/>
        </w:rPr>
        <w:t>Project Name:</w:t>
      </w:r>
      <w:r w:rsidRPr="006E3EBD">
        <w:rPr>
          <w:rFonts w:ascii="Calibri" w:hAnsi="Calibri" w:cs="Calibri"/>
        </w:rPr>
        <w:t xml:space="preserve"> </w:t>
      </w:r>
      <w:r w:rsidRPr="006E3EBD">
        <w:rPr>
          <w:rFonts w:ascii="Calibri" w:hAnsi="Calibri" w:cs="Calibri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Pr="006E3EBD">
        <w:rPr>
          <w:rFonts w:ascii="Calibri" w:hAnsi="Calibri" w:cs="Calibri"/>
        </w:rPr>
        <w:instrText xml:space="preserve"> FORMTEXT </w:instrText>
      </w:r>
      <w:r w:rsidRPr="006E3EBD">
        <w:rPr>
          <w:rFonts w:ascii="Calibri" w:hAnsi="Calibri" w:cs="Calibri"/>
        </w:rPr>
      </w:r>
      <w:r w:rsidRPr="006E3EBD">
        <w:rPr>
          <w:rFonts w:ascii="Calibri" w:hAnsi="Calibri" w:cs="Calibri"/>
        </w:rPr>
        <w:fldChar w:fldCharType="separate"/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</w:rPr>
        <w:fldChar w:fldCharType="end"/>
      </w:r>
    </w:p>
    <w:p w14:paraId="08F5104C" w14:textId="77777777" w:rsidR="00703EC0" w:rsidRPr="0016571C" w:rsidRDefault="00703EC0" w:rsidP="0016571C">
      <w:pPr>
        <w:pStyle w:val="Heading1"/>
        <w:spacing w:before="0"/>
        <w:contextualSpacing/>
        <w:jc w:val="center"/>
        <w:rPr>
          <w:rFonts w:ascii="Calibri" w:hAnsi="Calibri" w:cs="Calibri"/>
          <w:sz w:val="24"/>
        </w:rPr>
      </w:pPr>
      <w:r w:rsidRPr="0016571C">
        <w:rPr>
          <w:rFonts w:ascii="Calibri" w:hAnsi="Calibri" w:cs="Calibri"/>
          <w:sz w:val="24"/>
        </w:rPr>
        <w:t>EXPENDITURE PLAN</w:t>
      </w:r>
    </w:p>
    <w:tbl>
      <w:tblPr>
        <w:tblStyle w:val="PlainTable1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Expenditure Plan Table"/>
      </w:tblPr>
      <w:tblGrid>
        <w:gridCol w:w="2330"/>
        <w:gridCol w:w="1800"/>
        <w:gridCol w:w="1800"/>
        <w:gridCol w:w="1715"/>
        <w:gridCol w:w="1705"/>
        <w:gridCol w:w="1805"/>
      </w:tblGrid>
      <w:tr w:rsidR="00703EC0" w:rsidRPr="0016571C" w14:paraId="08F51053" w14:textId="77777777" w:rsidTr="009919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noWrap/>
            <w:hideMark/>
          </w:tcPr>
          <w:p w14:paraId="08F5104D" w14:textId="77777777" w:rsidR="00703EC0" w:rsidRPr="0016571C" w:rsidRDefault="00703EC0" w:rsidP="00703EC0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t>Month-Year</w:t>
            </w:r>
          </w:p>
        </w:tc>
        <w:tc>
          <w:tcPr>
            <w:tcW w:w="1800" w:type="dxa"/>
            <w:hideMark/>
          </w:tcPr>
          <w:p w14:paraId="08F5104E" w14:textId="77777777" w:rsidR="00703EC0" w:rsidRPr="0016571C" w:rsidRDefault="00703EC0" w:rsidP="00703E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t>Monthly Planned Expenditures</w:t>
            </w:r>
          </w:p>
        </w:tc>
        <w:tc>
          <w:tcPr>
            <w:tcW w:w="1800" w:type="dxa"/>
            <w:hideMark/>
          </w:tcPr>
          <w:p w14:paraId="08F5104F" w14:textId="77777777" w:rsidR="00703EC0" w:rsidRPr="0016571C" w:rsidRDefault="00703EC0" w:rsidP="00703E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t>Cumulative Planned Expenditures</w:t>
            </w:r>
          </w:p>
        </w:tc>
        <w:tc>
          <w:tcPr>
            <w:tcW w:w="1715" w:type="dxa"/>
            <w:hideMark/>
          </w:tcPr>
          <w:p w14:paraId="08F51050" w14:textId="47C68A31" w:rsidR="00703EC0" w:rsidRPr="0016571C" w:rsidRDefault="00703EC0" w:rsidP="00DB0C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t xml:space="preserve">Monthly Planned </w:t>
            </w:r>
            <w:r w:rsidR="00DB0C10">
              <w:rPr>
                <w:rFonts w:ascii="Calibri" w:eastAsia="Times New Roman" w:hAnsi="Calibri" w:cs="Calibri"/>
                <w:szCs w:val="24"/>
              </w:rPr>
              <w:t>Cash/In-Kind Contributions</w:t>
            </w:r>
          </w:p>
        </w:tc>
        <w:tc>
          <w:tcPr>
            <w:tcW w:w="1705" w:type="dxa"/>
            <w:hideMark/>
          </w:tcPr>
          <w:p w14:paraId="08F51051" w14:textId="584A83F6" w:rsidR="00703EC0" w:rsidRPr="0016571C" w:rsidRDefault="0099197B" w:rsidP="00DB0C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Cumulative Planned</w:t>
            </w:r>
            <w:r>
              <w:t xml:space="preserve"> </w:t>
            </w:r>
            <w:r w:rsidR="00DB0C10">
              <w:rPr>
                <w:rFonts w:ascii="Calibri" w:eastAsia="Times New Roman" w:hAnsi="Calibri" w:cs="Calibri"/>
                <w:szCs w:val="24"/>
              </w:rPr>
              <w:t>Cash/In-Kind Contributions</w:t>
            </w:r>
          </w:p>
        </w:tc>
        <w:tc>
          <w:tcPr>
            <w:tcW w:w="1805" w:type="dxa"/>
            <w:hideMark/>
          </w:tcPr>
          <w:p w14:paraId="08F51052" w14:textId="77777777" w:rsidR="00703EC0" w:rsidRPr="0016571C" w:rsidRDefault="00703EC0" w:rsidP="00703E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t>Project Total Planned Expenditures</w:t>
            </w:r>
          </w:p>
        </w:tc>
      </w:tr>
      <w:tr w:rsidR="00703EC0" w:rsidRPr="0016571C" w14:paraId="08F5105A" w14:textId="77777777" w:rsidTr="00991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  <w:hideMark/>
          </w:tcPr>
          <w:p w14:paraId="08F51054" w14:textId="214EBA1C" w:rsidR="00703EC0" w:rsidRPr="0016571C" w:rsidRDefault="005540E6" w:rsidP="00703EC0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June</w:t>
            </w:r>
            <w:r w:rsidR="0018749E">
              <w:rPr>
                <w:rFonts w:ascii="Calibri" w:eastAsia="Times New Roman" w:hAnsi="Calibri" w:cs="Calibri"/>
                <w:szCs w:val="24"/>
              </w:rPr>
              <w:t>-202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55" w14:textId="730853A1" w:rsidR="00703EC0" w:rsidRPr="0016571C" w:rsidRDefault="002D676E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56" w14:textId="42B29C3E" w:rsidR="00703EC0" w:rsidRPr="0016571C" w:rsidRDefault="002D676E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2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57" w14:textId="77777777" w:rsidR="00703EC0" w:rsidRPr="0016571C" w:rsidRDefault="00384EBF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58" w14:textId="50E721C6" w:rsidR="00703EC0" w:rsidRPr="0016571C" w:rsidRDefault="00E82F90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D2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59" w14:textId="0F75FC29" w:rsidR="00703EC0" w:rsidRPr="0016571C" w:rsidRDefault="00DF505D" w:rsidP="00DF505D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2,D2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r w:rsidR="00384EBF"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="00384EBF" w:rsidRPr="0016571C">
              <w:rPr>
                <w:rFonts w:ascii="Calibri" w:eastAsia="Times New Roman" w:hAnsi="Calibri" w:cs="Calibri"/>
                <w:szCs w:val="24"/>
              </w:rPr>
              <w:instrText xml:space="preserve"> SUM(B2+D2) \# "0" </w:instrText>
            </w:r>
            <w:r w:rsidR="00384EBF"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703EC0" w:rsidRPr="0016571C" w14:paraId="08F51061" w14:textId="77777777" w:rsidTr="0099197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  <w:hideMark/>
          </w:tcPr>
          <w:p w14:paraId="08F5105B" w14:textId="7E4EA73A" w:rsidR="00703EC0" w:rsidRPr="0016571C" w:rsidRDefault="005540E6" w:rsidP="00703EC0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July</w:t>
            </w:r>
            <w:r w:rsidR="0018749E">
              <w:rPr>
                <w:rFonts w:ascii="Calibri" w:eastAsia="Times New Roman" w:hAnsi="Calibri" w:cs="Calibri"/>
                <w:szCs w:val="24"/>
              </w:rPr>
              <w:t>-202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5C" w14:textId="14CC0C80" w:rsidR="00703EC0" w:rsidRPr="0016571C" w:rsidRDefault="002D676E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5D" w14:textId="01646EA9" w:rsidR="00703EC0" w:rsidRPr="0016571C" w:rsidRDefault="002D676E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2+B3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5E" w14:textId="77777777" w:rsidR="00703EC0" w:rsidRPr="0016571C" w:rsidRDefault="007F77BF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5F" w14:textId="6A9CB812" w:rsidR="00703EC0" w:rsidRPr="0016571C" w:rsidRDefault="00E82F90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2+D3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60" w14:textId="75962A01" w:rsidR="00703EC0" w:rsidRPr="0016571C" w:rsidRDefault="00DF505D" w:rsidP="00DF505D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3,D3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703EC0" w:rsidRPr="0016571C" w14:paraId="08F51068" w14:textId="77777777" w:rsidTr="00991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62" w14:textId="435CC55B" w:rsidR="00703EC0" w:rsidRPr="0016571C" w:rsidRDefault="005540E6" w:rsidP="00703EC0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August</w:t>
            </w:r>
            <w:r w:rsidR="0018749E">
              <w:rPr>
                <w:rFonts w:ascii="Calibri" w:eastAsia="Times New Roman" w:hAnsi="Calibri" w:cs="Calibri"/>
                <w:szCs w:val="24"/>
              </w:rPr>
              <w:t>-202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63" w14:textId="3B931652" w:rsidR="00703EC0" w:rsidRPr="0016571C" w:rsidRDefault="002D676E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64" w14:textId="66570CF0" w:rsidR="00703EC0" w:rsidRPr="0016571C" w:rsidRDefault="002D676E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3+B4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65" w14:textId="77777777" w:rsidR="00703EC0" w:rsidRPr="0016571C" w:rsidRDefault="00AC7FB9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0" w:name="Text26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0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66" w14:textId="50C72BE4" w:rsidR="00703EC0" w:rsidRPr="0016571C" w:rsidRDefault="00E82F90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3+D4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67" w14:textId="01F588AB" w:rsidR="00703EC0" w:rsidRPr="0016571C" w:rsidRDefault="00DF505D" w:rsidP="00DF505D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4,D4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6F" w14:textId="77777777" w:rsidTr="0099197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69" w14:textId="7D4B1E8E" w:rsidR="00584F37" w:rsidRPr="0016571C" w:rsidRDefault="005540E6" w:rsidP="0099197B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September</w:t>
            </w:r>
            <w:r w:rsidR="0018749E">
              <w:rPr>
                <w:rFonts w:ascii="Calibri" w:eastAsia="Times New Roman" w:hAnsi="Calibri" w:cs="Calibri"/>
                <w:szCs w:val="24"/>
              </w:rPr>
              <w:t>-202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6A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1" w:name="Text51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6B" w14:textId="6EE25624" w:rsidR="00584F37" w:rsidRPr="0016571C" w:rsidRDefault="002D676E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4+B5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6C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" w:name="Text27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6D" w14:textId="7FC6C997" w:rsidR="00584F37" w:rsidRPr="0016571C" w:rsidRDefault="00E82F90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4+D5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6E" w14:textId="4A238471" w:rsidR="00584F37" w:rsidRPr="0016571C" w:rsidRDefault="00DF505D" w:rsidP="00DF505D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5,D5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76" w14:textId="77777777" w:rsidTr="00991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70" w14:textId="1E9EE591" w:rsidR="00584F37" w:rsidRPr="0016571C" w:rsidRDefault="005540E6" w:rsidP="00584F37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October</w:t>
            </w:r>
            <w:r w:rsidR="0018749E">
              <w:rPr>
                <w:rFonts w:ascii="Calibri" w:eastAsia="Times New Roman" w:hAnsi="Calibri" w:cs="Calibri"/>
                <w:szCs w:val="24"/>
              </w:rPr>
              <w:t>-202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71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72" w14:textId="4BA56163" w:rsidR="00584F37" w:rsidRPr="0016571C" w:rsidRDefault="002D676E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5+B6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73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4" w:name="Text28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74" w14:textId="6D204734" w:rsidR="00584F37" w:rsidRPr="0016571C" w:rsidRDefault="00E82F90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5+D6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75" w14:textId="011EA417" w:rsidR="00584F37" w:rsidRPr="0016571C" w:rsidRDefault="00DF505D" w:rsidP="00DF505D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6,D6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7D" w14:textId="77777777" w:rsidTr="0099197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77" w14:textId="4E78EA9B" w:rsidR="00584F37" w:rsidRPr="0016571C" w:rsidRDefault="005540E6" w:rsidP="0099197B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November</w:t>
            </w:r>
            <w:r w:rsidR="0018749E">
              <w:rPr>
                <w:rFonts w:ascii="Calibri" w:eastAsia="Times New Roman" w:hAnsi="Calibri" w:cs="Calibri"/>
                <w:szCs w:val="24"/>
              </w:rPr>
              <w:t>-202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78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79" w14:textId="330102AA" w:rsidR="00584F37" w:rsidRPr="0016571C" w:rsidRDefault="002D676E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6+B7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7A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6" w:name="Text29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7B" w14:textId="6DCDC909" w:rsidR="00584F37" w:rsidRPr="0016571C" w:rsidRDefault="00E82F90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6+D7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7C" w14:textId="29E80C20" w:rsidR="00584F37" w:rsidRPr="0016571C" w:rsidRDefault="00DF505D" w:rsidP="00DF505D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7,D7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84" w14:textId="77777777" w:rsidTr="00991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7E" w14:textId="13CE60D6" w:rsidR="00584F37" w:rsidRPr="0016571C" w:rsidRDefault="005540E6" w:rsidP="0099197B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December-202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7F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80" w14:textId="3755CEF8" w:rsidR="00584F37" w:rsidRPr="0016571C" w:rsidRDefault="002D676E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7+B8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81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8" w:name="Text30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8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82" w14:textId="64E0E767" w:rsidR="00584F37" w:rsidRPr="0016571C" w:rsidRDefault="00E82F90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7+D8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83" w14:textId="407E8C33" w:rsidR="00584F37" w:rsidRPr="0016571C" w:rsidRDefault="00DF505D" w:rsidP="00DF505D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8,D8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8B" w14:textId="77777777" w:rsidTr="0099197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85" w14:textId="5B1614DC" w:rsidR="00584F37" w:rsidRPr="0016571C" w:rsidRDefault="005540E6" w:rsidP="0099197B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January</w:t>
            </w:r>
            <w:r w:rsidR="0099197B">
              <w:rPr>
                <w:rFonts w:ascii="Calibri" w:eastAsia="Times New Roman" w:hAnsi="Calibri" w:cs="Calibri"/>
                <w:szCs w:val="24"/>
              </w:rPr>
              <w:t>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86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9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87" w14:textId="7FEA65F9" w:rsidR="00584F37" w:rsidRPr="0016571C" w:rsidRDefault="002D676E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8+B9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88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0" w:name="Text31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0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89" w14:textId="4B65FC73" w:rsidR="00584F37" w:rsidRPr="0016571C" w:rsidRDefault="00E82F90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8+D9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8A" w14:textId="70DB7EB6" w:rsidR="00584F37" w:rsidRPr="0016571C" w:rsidRDefault="00DF505D" w:rsidP="00DF505D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9,D9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92" w14:textId="77777777" w:rsidTr="00991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8C" w14:textId="65E204A3" w:rsidR="00584F37" w:rsidRPr="0016571C" w:rsidRDefault="005540E6" w:rsidP="0099197B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February</w:t>
            </w:r>
            <w:r w:rsidR="0099197B">
              <w:rPr>
                <w:rFonts w:ascii="Calibri" w:eastAsia="Times New Roman" w:hAnsi="Calibri" w:cs="Calibri"/>
                <w:szCs w:val="24"/>
              </w:rPr>
              <w:t>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8D" w14:textId="217D2C1F" w:rsidR="00584F37" w:rsidRPr="0016571C" w:rsidRDefault="002D676E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8E" w14:textId="1B32F1B7" w:rsidR="00584F37" w:rsidRPr="0016571C" w:rsidRDefault="002D676E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9+B10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8F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1" w:name="Text32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1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90" w14:textId="37DCF00A" w:rsidR="00584F37" w:rsidRPr="0016571C" w:rsidRDefault="00E82F90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9+D10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91" w14:textId="1BBD86EA" w:rsidR="00584F37" w:rsidRPr="0016571C" w:rsidRDefault="00DF505D" w:rsidP="00DF505D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10,D10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99" w14:textId="77777777" w:rsidTr="0099197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93" w14:textId="0AE787EF" w:rsidR="00584F37" w:rsidRPr="0016571C" w:rsidRDefault="005540E6" w:rsidP="0099197B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March</w:t>
            </w:r>
            <w:r w:rsidR="0099197B">
              <w:rPr>
                <w:rFonts w:ascii="Calibri" w:eastAsia="Times New Roman" w:hAnsi="Calibri" w:cs="Calibri"/>
                <w:szCs w:val="24"/>
              </w:rPr>
              <w:t>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94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2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95" w14:textId="41DD5EBE" w:rsidR="00584F37" w:rsidRPr="0016571C" w:rsidRDefault="002D676E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10+B11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96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3" w:name="Text33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3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97" w14:textId="62E4E434" w:rsidR="00584F37" w:rsidRPr="0016571C" w:rsidRDefault="00E82F90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10+D11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98" w14:textId="451055CC" w:rsidR="00584F37" w:rsidRPr="0016571C" w:rsidRDefault="00DF505D" w:rsidP="00DF505D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11,D11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A0" w14:textId="77777777" w:rsidTr="00991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9A" w14:textId="481FC37C" w:rsidR="00584F37" w:rsidRPr="0016571C" w:rsidRDefault="005540E6" w:rsidP="0099197B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April</w:t>
            </w:r>
            <w:r w:rsidR="0099197B">
              <w:rPr>
                <w:rFonts w:ascii="Calibri" w:eastAsia="Times New Roman" w:hAnsi="Calibri" w:cs="Calibri"/>
                <w:szCs w:val="24"/>
              </w:rPr>
              <w:t>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9B" w14:textId="5A1252A3" w:rsidR="00584F37" w:rsidRPr="0016571C" w:rsidRDefault="002D676E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9C" w14:textId="1F41D0E5" w:rsidR="00584F37" w:rsidRPr="0016571C" w:rsidRDefault="002D676E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11+B12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9D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4" w:name="Text34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4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9E" w14:textId="4925DDBD" w:rsidR="00584F37" w:rsidRPr="0016571C" w:rsidRDefault="00E82F90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11+D12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9F" w14:textId="5B8C00A7" w:rsidR="00584F37" w:rsidRPr="0016571C" w:rsidRDefault="00DF505D" w:rsidP="00DF505D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12,D12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A7" w14:textId="77777777" w:rsidTr="0099197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A1" w14:textId="1B5EC9D3" w:rsidR="00584F37" w:rsidRPr="0016571C" w:rsidRDefault="005540E6" w:rsidP="00584F37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May</w:t>
            </w:r>
            <w:r w:rsidR="0099197B">
              <w:rPr>
                <w:rFonts w:ascii="Calibri" w:eastAsia="Times New Roman" w:hAnsi="Calibri" w:cs="Calibri"/>
                <w:szCs w:val="24"/>
              </w:rPr>
              <w:t>-2022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A2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5" w:name="Text12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5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A3" w14:textId="5744C7E9" w:rsidR="00584F37" w:rsidRPr="0016571C" w:rsidRDefault="002D676E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12+B13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A4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6" w:name="Text35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6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A5" w14:textId="5903C821" w:rsidR="00584F37" w:rsidRPr="0016571C" w:rsidRDefault="00E82F90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12+D13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A6" w14:textId="7D930498" w:rsidR="00584F37" w:rsidRPr="0016571C" w:rsidRDefault="00DF505D" w:rsidP="00DF505D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13,D13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AE" w14:textId="77777777" w:rsidTr="00991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A8" w14:textId="4A866A8D" w:rsidR="00584F37" w:rsidRPr="0016571C" w:rsidRDefault="005540E6" w:rsidP="0099197B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June</w:t>
            </w:r>
            <w:r w:rsidR="0018749E">
              <w:rPr>
                <w:rFonts w:ascii="Calibri" w:eastAsia="Times New Roman" w:hAnsi="Calibri" w:cs="Calibri"/>
                <w:szCs w:val="24"/>
              </w:rPr>
              <w:t>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A9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7" w:name="Text13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7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AA" w14:textId="65E2F1B0" w:rsidR="00584F37" w:rsidRPr="0016571C" w:rsidRDefault="002D676E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13+B14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AB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8" w:name="Text36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8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AC" w14:textId="2A9CB12D" w:rsidR="00584F37" w:rsidRPr="0016571C" w:rsidRDefault="00E82F90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13+D14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AD" w14:textId="07B08B14" w:rsidR="00584F37" w:rsidRPr="0016571C" w:rsidRDefault="00DF505D" w:rsidP="00DF505D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14,D14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B5" w14:textId="77777777" w:rsidTr="0099197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AF" w14:textId="3FF9B73E" w:rsidR="00584F37" w:rsidRPr="0016571C" w:rsidRDefault="005540E6" w:rsidP="0099197B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July</w:t>
            </w:r>
            <w:r w:rsidR="0018749E">
              <w:rPr>
                <w:rFonts w:ascii="Calibri" w:eastAsia="Times New Roman" w:hAnsi="Calibri" w:cs="Calibri"/>
                <w:szCs w:val="24"/>
              </w:rPr>
              <w:t>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B0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9" w:name="Text14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9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B1" w14:textId="57770F5C" w:rsidR="00584F37" w:rsidRPr="0016571C" w:rsidRDefault="002D676E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14+B15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B2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0" w:name="Text37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0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B3" w14:textId="2F3B4F35" w:rsidR="00584F37" w:rsidRPr="0016571C" w:rsidRDefault="00E82F90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14+D15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B4" w14:textId="545FB606" w:rsidR="00584F37" w:rsidRPr="0016571C" w:rsidRDefault="00DF505D" w:rsidP="00DF505D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15,D15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BC" w14:textId="77777777" w:rsidTr="00991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B6" w14:textId="428570AE" w:rsidR="00584F37" w:rsidRPr="0016571C" w:rsidRDefault="005540E6" w:rsidP="00584F37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August</w:t>
            </w:r>
            <w:r w:rsidR="0018749E">
              <w:rPr>
                <w:rFonts w:ascii="Calibri" w:eastAsia="Times New Roman" w:hAnsi="Calibri" w:cs="Calibri"/>
                <w:szCs w:val="24"/>
              </w:rPr>
              <w:t>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B7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1" w:name="Text15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1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B8" w14:textId="2D7D4711" w:rsidR="00584F37" w:rsidRPr="0016571C" w:rsidRDefault="002D676E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15+B16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B9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2" w:name="Text38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2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BA" w14:textId="62D12351" w:rsidR="00584F37" w:rsidRPr="0016571C" w:rsidRDefault="00E82F90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15+D16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BB" w14:textId="47C0ACF4" w:rsidR="00584F37" w:rsidRPr="0016571C" w:rsidRDefault="00DF505D" w:rsidP="00DF505D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16,D16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C3" w14:textId="77777777" w:rsidTr="0099197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BD" w14:textId="1B5F7A96" w:rsidR="00584F37" w:rsidRPr="0016571C" w:rsidRDefault="005540E6" w:rsidP="00584F37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September</w:t>
            </w:r>
            <w:r w:rsidR="0018749E">
              <w:rPr>
                <w:rFonts w:ascii="Calibri" w:eastAsia="Times New Roman" w:hAnsi="Calibri" w:cs="Calibri"/>
                <w:szCs w:val="24"/>
              </w:rPr>
              <w:t>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BE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3" w:name="Text52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3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BF" w14:textId="3CC0FAF5" w:rsidR="00584F37" w:rsidRPr="0016571C" w:rsidRDefault="002D676E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16+B17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C0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4" w:name="Text39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4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C1" w14:textId="08ECD26C" w:rsidR="00584F37" w:rsidRPr="0016571C" w:rsidRDefault="00E82F90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16+D17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C2" w14:textId="4463DCD8" w:rsidR="00584F37" w:rsidRPr="0016571C" w:rsidRDefault="00DF505D" w:rsidP="00DF505D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17,D17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CA" w14:textId="77777777" w:rsidTr="00991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C4" w14:textId="7EB47037" w:rsidR="00584F37" w:rsidRPr="0016571C" w:rsidRDefault="005540E6" w:rsidP="00584F37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October</w:t>
            </w:r>
            <w:r w:rsidR="0018749E">
              <w:rPr>
                <w:rFonts w:ascii="Calibri" w:eastAsia="Times New Roman" w:hAnsi="Calibri" w:cs="Calibri"/>
                <w:szCs w:val="24"/>
              </w:rPr>
              <w:t>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C5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5" w:name="Text17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5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C6" w14:textId="3DD56B59" w:rsidR="00584F37" w:rsidRPr="0016571C" w:rsidRDefault="002D676E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17+B18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C7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6" w:name="Text48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6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C8" w14:textId="47E5210E" w:rsidR="00584F37" w:rsidRPr="0016571C" w:rsidRDefault="00E82F90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17+D18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C9" w14:textId="60BD4090" w:rsidR="00584F37" w:rsidRPr="0016571C" w:rsidRDefault="00DF505D" w:rsidP="00DF505D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18,D18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D1" w14:textId="77777777" w:rsidTr="0099197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CB" w14:textId="702CF449" w:rsidR="00584F37" w:rsidRPr="0016571C" w:rsidRDefault="005540E6" w:rsidP="00584F37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Novemb</w:t>
            </w:r>
            <w:r w:rsidR="0099197B">
              <w:rPr>
                <w:rFonts w:ascii="Calibri" w:eastAsia="Times New Roman" w:hAnsi="Calibri" w:cs="Calibri"/>
                <w:szCs w:val="24"/>
              </w:rPr>
              <w:t>er</w:t>
            </w:r>
            <w:r w:rsidR="0018749E">
              <w:rPr>
                <w:rFonts w:ascii="Calibri" w:eastAsia="Times New Roman" w:hAnsi="Calibri" w:cs="Calibri"/>
                <w:szCs w:val="24"/>
              </w:rPr>
              <w:t>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CC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7" w:name="Text53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7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CD" w14:textId="04156DED" w:rsidR="00584F37" w:rsidRPr="0016571C" w:rsidRDefault="002D676E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18+B19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CE" w14:textId="77777777" w:rsidR="00584F37" w:rsidRPr="0016571C" w:rsidRDefault="00584F37" w:rsidP="00FF4998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8" w:name="Text47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8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CF" w14:textId="7A5F08A0" w:rsidR="00584F37" w:rsidRPr="0016571C" w:rsidRDefault="00E82F90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18+D19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D0" w14:textId="2B4EB513" w:rsidR="00584F37" w:rsidRPr="0016571C" w:rsidRDefault="00DF505D" w:rsidP="00DF505D">
            <w:pPr>
              <w:ind w:firstLineChars="100" w:firstLine="2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19,D19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0D8" w14:textId="77777777" w:rsidTr="00991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</w:tcPr>
          <w:p w14:paraId="08F510D2" w14:textId="41242988" w:rsidR="00584F37" w:rsidRPr="0016571C" w:rsidRDefault="005540E6" w:rsidP="00584F37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December-202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D3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9" w:name="Text19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9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D4" w14:textId="672FA5D0" w:rsidR="00584F37" w:rsidRPr="0016571C" w:rsidRDefault="002D676E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C19+B20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vAlign w:val="center"/>
            <w:hideMark/>
          </w:tcPr>
          <w:p w14:paraId="08F510D5" w14:textId="77777777" w:rsidR="00584F37" w:rsidRPr="0016571C" w:rsidRDefault="00584F37" w:rsidP="00FF4998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0" w:name="Text42"/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16571C">
              <w:rPr>
                <w:rFonts w:ascii="Calibri" w:eastAsia="Times New Roman" w:hAnsi="Calibri" w:cs="Calibri"/>
                <w:szCs w:val="24"/>
              </w:rPr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0"/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0D6" w14:textId="50ACAC98" w:rsidR="00584F37" w:rsidRPr="0016571C" w:rsidRDefault="00E82F90" w:rsidP="00E82F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E19+D20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0D7" w14:textId="6B10509B" w:rsidR="00584F37" w:rsidRPr="0016571C" w:rsidRDefault="00DF505D" w:rsidP="00DF505D">
            <w:pPr>
              <w:ind w:firstLineChars="100" w:firstLine="2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16571C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szCs w:val="24"/>
              </w:rPr>
              <w:instrText xml:space="preserve"> =SUM(B20,D20) \# "$#,##0.00;($#,##0.00)" </w:instrTex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584F37" w:rsidRPr="0016571C" w14:paraId="08F51103" w14:textId="77777777" w:rsidTr="0099197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0" w:type="dxa"/>
            <w:shd w:val="clear" w:color="auto" w:fill="auto"/>
            <w:noWrap/>
            <w:hideMark/>
          </w:tcPr>
          <w:p w14:paraId="08F510FD" w14:textId="77777777" w:rsidR="00584F37" w:rsidRPr="0016571C" w:rsidRDefault="00584F37" w:rsidP="00584F37">
            <w:pPr>
              <w:ind w:firstLineChars="100" w:firstLine="241"/>
              <w:rPr>
                <w:rFonts w:ascii="Calibri" w:eastAsia="Times New Roman" w:hAnsi="Calibri" w:cs="Calibri"/>
                <w:szCs w:val="24"/>
              </w:rPr>
            </w:pPr>
            <w:bookmarkStart w:id="31" w:name="_GoBack"/>
            <w:bookmarkEnd w:id="31"/>
            <w:r w:rsidRPr="0016571C">
              <w:rPr>
                <w:rFonts w:ascii="Calibri" w:eastAsia="Times New Roman" w:hAnsi="Calibri" w:cs="Calibri"/>
                <w:szCs w:val="24"/>
              </w:rPr>
              <w:t>TOTAL</w:t>
            </w:r>
          </w:p>
        </w:tc>
        <w:tc>
          <w:tcPr>
            <w:tcW w:w="1800" w:type="dxa"/>
            <w:shd w:val="clear" w:color="auto" w:fill="auto"/>
            <w:noWrap/>
            <w:hideMark/>
          </w:tcPr>
          <w:p w14:paraId="08F510FE" w14:textId="20C2B4AD" w:rsidR="00584F37" w:rsidRPr="0016571C" w:rsidRDefault="0088423A" w:rsidP="00584F37">
            <w:pPr>
              <w:ind w:firstLineChars="100" w:firstLine="24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Cs w:val="24"/>
              </w:rPr>
            </w:pP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instrText xml:space="preserve"> =SUM(B2:B25) \# "$#,##0.00;($#,##0.00)" </w:instrText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separate"/>
            </w:r>
            <w:r w:rsidR="007F77BF"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b/>
                <w:noProof/>
                <w:szCs w:val="24"/>
              </w:rPr>
              <w:t xml:space="preserve"> </w:t>
            </w:r>
            <w:r w:rsidR="00B045D0"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 xml:space="preserve"> </w:t>
            </w:r>
            <w:r w:rsidR="00AB2B37"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>0.00</w:t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8F510FF" w14:textId="7BE904AD" w:rsidR="00584F37" w:rsidRPr="0016571C" w:rsidRDefault="002D676E" w:rsidP="00E82F9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Cs w:val="24"/>
              </w:rPr>
            </w:pP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instrText xml:space="preserve"> =SUM(C2:C25) \# "$#,##0.00;($#,##0.00)" </w:instrText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b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end"/>
            </w:r>
          </w:p>
        </w:tc>
        <w:tc>
          <w:tcPr>
            <w:tcW w:w="1715" w:type="dxa"/>
            <w:shd w:val="clear" w:color="auto" w:fill="auto"/>
            <w:noWrap/>
            <w:hideMark/>
          </w:tcPr>
          <w:p w14:paraId="08F51100" w14:textId="0E40365A" w:rsidR="00584F37" w:rsidRPr="0016571C" w:rsidRDefault="0088423A" w:rsidP="00584F37">
            <w:pPr>
              <w:ind w:firstLineChars="100" w:firstLine="24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Cs w:val="24"/>
              </w:rPr>
            </w:pP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instrText xml:space="preserve"> =SUM(D2:D25) \# "$#,##0.00;($#,##0.00)" </w:instrText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b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end"/>
            </w:r>
          </w:p>
        </w:tc>
        <w:tc>
          <w:tcPr>
            <w:tcW w:w="1705" w:type="dxa"/>
            <w:shd w:val="clear" w:color="auto" w:fill="auto"/>
            <w:noWrap/>
            <w:hideMark/>
          </w:tcPr>
          <w:p w14:paraId="08F51101" w14:textId="389AA42F" w:rsidR="00584F37" w:rsidRPr="0016571C" w:rsidRDefault="0088423A" w:rsidP="00584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Cs w:val="24"/>
              </w:rPr>
            </w:pP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instrText xml:space="preserve"> =SUM(E2:E25) \# "$#,##0.00;($#,##0.00)" </w:instrText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b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end"/>
            </w:r>
          </w:p>
        </w:tc>
        <w:tc>
          <w:tcPr>
            <w:tcW w:w="1805" w:type="dxa"/>
            <w:shd w:val="clear" w:color="auto" w:fill="auto"/>
            <w:noWrap/>
            <w:hideMark/>
          </w:tcPr>
          <w:p w14:paraId="08F51102" w14:textId="5C4DAB5C" w:rsidR="00584F37" w:rsidRPr="0016571C" w:rsidRDefault="0088423A" w:rsidP="00584F37">
            <w:pPr>
              <w:ind w:firstLineChars="100" w:firstLine="24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Cs w:val="24"/>
              </w:rPr>
            </w:pP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begin"/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instrText xml:space="preserve"> =SUM(F2:F25) \# "$#,##0.00;($#,##0.00)" </w:instrText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separate"/>
            </w:r>
            <w:r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>$</w:t>
            </w:r>
            <w:r w:rsidR="003805AB">
              <w:rPr>
                <w:rFonts w:ascii="Calibri" w:eastAsia="Times New Roman" w:hAnsi="Calibri" w:cs="Calibri"/>
                <w:b/>
                <w:noProof/>
                <w:szCs w:val="24"/>
              </w:rPr>
              <w:t xml:space="preserve"> </w:t>
            </w:r>
            <w:r w:rsidRPr="0016571C">
              <w:rPr>
                <w:rFonts w:ascii="Calibri" w:eastAsia="Times New Roman" w:hAnsi="Calibri" w:cs="Calibri"/>
                <w:b/>
                <w:noProof/>
                <w:szCs w:val="24"/>
              </w:rPr>
              <w:t xml:space="preserve"> 0.00</w:t>
            </w:r>
            <w:r w:rsidRPr="0016571C">
              <w:rPr>
                <w:rFonts w:ascii="Calibri" w:eastAsia="Times New Roman" w:hAnsi="Calibri" w:cs="Calibri"/>
                <w:b/>
                <w:szCs w:val="24"/>
              </w:rPr>
              <w:fldChar w:fldCharType="end"/>
            </w:r>
          </w:p>
        </w:tc>
      </w:tr>
    </w:tbl>
    <w:tbl>
      <w:tblPr>
        <w:tblStyle w:val="TableGrid"/>
        <w:tblpPr w:leftFromText="180" w:rightFromText="180" w:vertAnchor="page" w:horzAnchor="margin" w:tblpXSpec="right" w:tblpY="12429"/>
        <w:tblW w:w="4099" w:type="dxa"/>
        <w:tblLook w:val="04A0" w:firstRow="1" w:lastRow="0" w:firstColumn="1" w:lastColumn="0" w:noHBand="0" w:noVBand="1"/>
        <w:tblCaption w:val="Expenditure Plan Table"/>
      </w:tblPr>
      <w:tblGrid>
        <w:gridCol w:w="2565"/>
        <w:gridCol w:w="1534"/>
      </w:tblGrid>
      <w:tr w:rsidR="0016571C" w:rsidRPr="009F4040" w14:paraId="3EDCFADD" w14:textId="77777777" w:rsidTr="00164AB7">
        <w:trPr>
          <w:trHeight w:val="160"/>
          <w:tblHeader/>
        </w:trPr>
        <w:tc>
          <w:tcPr>
            <w:tcW w:w="2565" w:type="dxa"/>
            <w:shd w:val="clear" w:color="auto" w:fill="D0CECE" w:themeFill="background2" w:themeFillShade="E6"/>
            <w:hideMark/>
          </w:tcPr>
          <w:p w14:paraId="03AFD42F" w14:textId="594699A8" w:rsidR="0016571C" w:rsidRPr="009F4040" w:rsidRDefault="0016571C" w:rsidP="0016571C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F4040">
              <w:rPr>
                <w:rFonts w:ascii="Calibri" w:eastAsia="Times New Roman" w:hAnsi="Calibri" w:cs="Calibri"/>
                <w:b/>
                <w:bCs/>
                <w:szCs w:val="24"/>
              </w:rPr>
              <w:t>STATE USE ONLY</w:t>
            </w:r>
          </w:p>
        </w:tc>
        <w:tc>
          <w:tcPr>
            <w:tcW w:w="1534" w:type="dxa"/>
            <w:shd w:val="clear" w:color="auto" w:fill="D0CECE" w:themeFill="background2" w:themeFillShade="E6"/>
            <w:hideMark/>
          </w:tcPr>
          <w:p w14:paraId="0B6BBA76" w14:textId="77777777" w:rsidR="0016571C" w:rsidRPr="009F4040" w:rsidRDefault="0016571C" w:rsidP="0016571C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F4040">
              <w:rPr>
                <w:rFonts w:ascii="Calibri" w:eastAsia="Times New Roman" w:hAnsi="Calibri" w:cs="Calibri"/>
                <w:b/>
                <w:bCs/>
                <w:szCs w:val="24"/>
              </w:rPr>
              <w:t>EXHIBIT E</w:t>
            </w:r>
          </w:p>
        </w:tc>
      </w:tr>
      <w:tr w:rsidR="0016571C" w:rsidRPr="009F4040" w14:paraId="52DA02F5" w14:textId="77777777" w:rsidTr="00164AB7">
        <w:trPr>
          <w:trHeight w:val="260"/>
        </w:trPr>
        <w:tc>
          <w:tcPr>
            <w:tcW w:w="2565" w:type="dxa"/>
            <w:shd w:val="clear" w:color="auto" w:fill="D0CECE" w:themeFill="background2" w:themeFillShade="E6"/>
            <w:hideMark/>
          </w:tcPr>
          <w:p w14:paraId="3E90BA64" w14:textId="77777777" w:rsidR="0016571C" w:rsidRPr="009F4040" w:rsidRDefault="0016571C" w:rsidP="0016571C">
            <w:pPr>
              <w:rPr>
                <w:rFonts w:ascii="Calibri" w:eastAsia="Times New Roman" w:hAnsi="Calibri" w:cs="Calibri"/>
                <w:szCs w:val="24"/>
              </w:rPr>
            </w:pPr>
            <w:r w:rsidRPr="009F4040">
              <w:rPr>
                <w:rFonts w:ascii="Calibri" w:eastAsia="Times New Roman" w:hAnsi="Calibri" w:cs="Calibri"/>
                <w:szCs w:val="24"/>
              </w:rPr>
              <w:t>Subgrant Number</w:t>
            </w:r>
          </w:p>
        </w:tc>
        <w:tc>
          <w:tcPr>
            <w:tcW w:w="1534" w:type="dxa"/>
            <w:shd w:val="clear" w:color="auto" w:fill="D0CECE" w:themeFill="background2" w:themeFillShade="E6"/>
            <w:hideMark/>
          </w:tcPr>
          <w:p w14:paraId="514B5A74" w14:textId="77777777" w:rsidR="0016571C" w:rsidRPr="009F4040" w:rsidRDefault="0016571C" w:rsidP="0016571C">
            <w:pPr>
              <w:rPr>
                <w:rFonts w:ascii="Calibri" w:eastAsia="Times New Roman" w:hAnsi="Calibri" w:cs="Calibri"/>
                <w:szCs w:val="24"/>
              </w:rPr>
            </w:pPr>
            <w:r w:rsidRPr="009F4040">
              <w:rPr>
                <w:rFonts w:ascii="Calibri" w:eastAsia="Times New Roman" w:hAnsi="Calibri" w:cs="Calibri"/>
                <w:szCs w:val="24"/>
              </w:rPr>
              <w:t> </w:t>
            </w:r>
          </w:p>
        </w:tc>
      </w:tr>
      <w:tr w:rsidR="0016571C" w:rsidRPr="009F4040" w14:paraId="3BB3B247" w14:textId="77777777" w:rsidTr="00164AB7">
        <w:trPr>
          <w:trHeight w:val="260"/>
        </w:trPr>
        <w:tc>
          <w:tcPr>
            <w:tcW w:w="2565" w:type="dxa"/>
            <w:shd w:val="clear" w:color="auto" w:fill="D0CECE" w:themeFill="background2" w:themeFillShade="E6"/>
            <w:hideMark/>
          </w:tcPr>
          <w:p w14:paraId="10B063A6" w14:textId="77777777" w:rsidR="0016571C" w:rsidRPr="009F4040" w:rsidRDefault="0016571C" w:rsidP="0016571C">
            <w:pPr>
              <w:rPr>
                <w:rFonts w:ascii="Calibri" w:eastAsia="Times New Roman" w:hAnsi="Calibri" w:cs="Calibri"/>
                <w:szCs w:val="24"/>
              </w:rPr>
            </w:pPr>
            <w:r w:rsidRPr="009F4040">
              <w:rPr>
                <w:rFonts w:ascii="Calibri" w:eastAsia="Times New Roman" w:hAnsi="Calibri" w:cs="Calibri"/>
                <w:szCs w:val="24"/>
              </w:rPr>
              <w:t>Grant Code</w:t>
            </w:r>
          </w:p>
        </w:tc>
        <w:tc>
          <w:tcPr>
            <w:tcW w:w="1534" w:type="dxa"/>
            <w:shd w:val="clear" w:color="auto" w:fill="D0CECE" w:themeFill="background2" w:themeFillShade="E6"/>
            <w:hideMark/>
          </w:tcPr>
          <w:p w14:paraId="59EB8755" w14:textId="77777777" w:rsidR="0016571C" w:rsidRPr="009F4040" w:rsidRDefault="0016571C" w:rsidP="0016571C">
            <w:pPr>
              <w:rPr>
                <w:rFonts w:ascii="Calibri" w:eastAsia="Times New Roman" w:hAnsi="Calibri" w:cs="Calibri"/>
                <w:szCs w:val="24"/>
              </w:rPr>
            </w:pPr>
            <w:r w:rsidRPr="009F4040">
              <w:rPr>
                <w:rFonts w:ascii="Calibri" w:eastAsia="Times New Roman" w:hAnsi="Calibri" w:cs="Calibri"/>
                <w:szCs w:val="24"/>
              </w:rPr>
              <w:t> </w:t>
            </w:r>
          </w:p>
        </w:tc>
      </w:tr>
      <w:tr w:rsidR="0016571C" w:rsidRPr="009F4040" w14:paraId="1A906128" w14:textId="77777777" w:rsidTr="00164AB7">
        <w:trPr>
          <w:trHeight w:val="260"/>
        </w:trPr>
        <w:tc>
          <w:tcPr>
            <w:tcW w:w="2565" w:type="dxa"/>
            <w:shd w:val="clear" w:color="auto" w:fill="D0CECE" w:themeFill="background2" w:themeFillShade="E6"/>
            <w:hideMark/>
          </w:tcPr>
          <w:p w14:paraId="77CB24EE" w14:textId="77777777" w:rsidR="0016571C" w:rsidRPr="009F4040" w:rsidRDefault="0016571C" w:rsidP="0016571C">
            <w:pPr>
              <w:rPr>
                <w:rFonts w:ascii="Calibri" w:eastAsia="Times New Roman" w:hAnsi="Calibri" w:cs="Calibri"/>
                <w:szCs w:val="24"/>
              </w:rPr>
            </w:pPr>
            <w:r w:rsidRPr="009F4040">
              <w:rPr>
                <w:rFonts w:ascii="Calibri" w:eastAsia="Times New Roman" w:hAnsi="Calibri" w:cs="Calibri"/>
                <w:szCs w:val="24"/>
              </w:rPr>
              <w:t>Initial Plan</w:t>
            </w:r>
          </w:p>
        </w:tc>
        <w:tc>
          <w:tcPr>
            <w:tcW w:w="1534" w:type="dxa"/>
            <w:shd w:val="clear" w:color="auto" w:fill="D0CECE" w:themeFill="background2" w:themeFillShade="E6"/>
            <w:hideMark/>
          </w:tcPr>
          <w:p w14:paraId="4754C82E" w14:textId="77777777" w:rsidR="0016571C" w:rsidRPr="009F4040" w:rsidRDefault="0016571C" w:rsidP="0016571C">
            <w:pPr>
              <w:rPr>
                <w:rFonts w:ascii="Calibri" w:eastAsia="Times New Roman" w:hAnsi="Calibri" w:cs="Calibri"/>
                <w:szCs w:val="24"/>
              </w:rPr>
            </w:pPr>
            <w:r w:rsidRPr="009F4040">
              <w:rPr>
                <w:rFonts w:ascii="Calibri" w:eastAsia="Times New Roman" w:hAnsi="Calibri" w:cs="Calibri"/>
                <w:szCs w:val="24"/>
              </w:rPr>
              <w:t> </w:t>
            </w:r>
          </w:p>
        </w:tc>
      </w:tr>
      <w:tr w:rsidR="0016571C" w:rsidRPr="009F4040" w14:paraId="5FDDD5C1" w14:textId="77777777" w:rsidTr="00164AB7">
        <w:trPr>
          <w:trHeight w:val="260"/>
        </w:trPr>
        <w:tc>
          <w:tcPr>
            <w:tcW w:w="2565" w:type="dxa"/>
            <w:shd w:val="clear" w:color="auto" w:fill="D0CECE" w:themeFill="background2" w:themeFillShade="E6"/>
            <w:hideMark/>
          </w:tcPr>
          <w:p w14:paraId="2FEC0A35" w14:textId="77777777" w:rsidR="0016571C" w:rsidRPr="009F4040" w:rsidRDefault="0016571C" w:rsidP="0016571C">
            <w:pPr>
              <w:rPr>
                <w:rFonts w:ascii="Calibri" w:eastAsia="Times New Roman" w:hAnsi="Calibri" w:cs="Calibri"/>
                <w:szCs w:val="24"/>
              </w:rPr>
            </w:pPr>
            <w:r w:rsidRPr="009F4040">
              <w:rPr>
                <w:rFonts w:ascii="Calibri" w:eastAsia="Times New Roman" w:hAnsi="Calibri" w:cs="Calibri"/>
                <w:szCs w:val="24"/>
              </w:rPr>
              <w:t>Modification Date</w:t>
            </w:r>
          </w:p>
        </w:tc>
        <w:tc>
          <w:tcPr>
            <w:tcW w:w="1534" w:type="dxa"/>
            <w:shd w:val="clear" w:color="auto" w:fill="D0CECE" w:themeFill="background2" w:themeFillShade="E6"/>
            <w:hideMark/>
          </w:tcPr>
          <w:p w14:paraId="0D506275" w14:textId="77777777" w:rsidR="0016571C" w:rsidRPr="009F4040" w:rsidRDefault="0016571C" w:rsidP="0016571C">
            <w:pPr>
              <w:rPr>
                <w:rFonts w:ascii="Calibri" w:eastAsia="Times New Roman" w:hAnsi="Calibri" w:cs="Calibri"/>
                <w:szCs w:val="24"/>
              </w:rPr>
            </w:pPr>
            <w:r w:rsidRPr="009F4040">
              <w:rPr>
                <w:rFonts w:ascii="Calibri" w:eastAsia="Times New Roman" w:hAnsi="Calibri" w:cs="Calibri"/>
                <w:szCs w:val="24"/>
              </w:rPr>
              <w:t> </w:t>
            </w:r>
          </w:p>
        </w:tc>
      </w:tr>
      <w:tr w:rsidR="0016571C" w:rsidRPr="009F4040" w14:paraId="1CAA90E6" w14:textId="77777777" w:rsidTr="00164AB7">
        <w:trPr>
          <w:trHeight w:val="70"/>
        </w:trPr>
        <w:tc>
          <w:tcPr>
            <w:tcW w:w="2565" w:type="dxa"/>
            <w:shd w:val="clear" w:color="auto" w:fill="D0CECE" w:themeFill="background2" w:themeFillShade="E6"/>
            <w:hideMark/>
          </w:tcPr>
          <w:p w14:paraId="5C5E303E" w14:textId="77777777" w:rsidR="0016571C" w:rsidRPr="009F4040" w:rsidRDefault="0016571C" w:rsidP="0016571C">
            <w:pPr>
              <w:rPr>
                <w:rFonts w:ascii="Calibri" w:eastAsia="Times New Roman" w:hAnsi="Calibri" w:cs="Calibri"/>
                <w:szCs w:val="24"/>
              </w:rPr>
            </w:pPr>
            <w:r w:rsidRPr="009F4040">
              <w:rPr>
                <w:rFonts w:ascii="Calibri" w:eastAsia="Times New Roman" w:hAnsi="Calibri" w:cs="Calibri"/>
                <w:szCs w:val="24"/>
              </w:rPr>
              <w:t>Subrecipient Code</w:t>
            </w:r>
          </w:p>
        </w:tc>
        <w:tc>
          <w:tcPr>
            <w:tcW w:w="1534" w:type="dxa"/>
            <w:shd w:val="clear" w:color="auto" w:fill="D0CECE" w:themeFill="background2" w:themeFillShade="E6"/>
            <w:hideMark/>
          </w:tcPr>
          <w:p w14:paraId="246DA047" w14:textId="77777777" w:rsidR="0016571C" w:rsidRPr="009F4040" w:rsidRDefault="0016571C" w:rsidP="0016571C">
            <w:pPr>
              <w:rPr>
                <w:rFonts w:ascii="Calibri" w:eastAsia="Times New Roman" w:hAnsi="Calibri" w:cs="Calibri"/>
                <w:szCs w:val="24"/>
              </w:rPr>
            </w:pPr>
            <w:r w:rsidRPr="009F4040">
              <w:rPr>
                <w:rFonts w:ascii="Calibri" w:eastAsia="Times New Roman" w:hAnsi="Calibri" w:cs="Calibri"/>
                <w:szCs w:val="24"/>
              </w:rPr>
              <w:t> </w:t>
            </w:r>
          </w:p>
        </w:tc>
      </w:tr>
    </w:tbl>
    <w:p w14:paraId="307D66DF" w14:textId="22371F0C" w:rsidR="006E6818" w:rsidRPr="006E6818" w:rsidRDefault="0016571C" w:rsidP="006E6818">
      <w:pPr>
        <w:contextualSpacing/>
        <w:rPr>
          <w:rFonts w:ascii="Calibri" w:hAnsi="Calibri" w:cs="Calibri"/>
        </w:rPr>
      </w:pPr>
      <w:r w:rsidRPr="009F4040">
        <w:rPr>
          <w:rFonts w:ascii="Calibri" w:hAnsi="Calibri" w:cs="Calibri"/>
          <w:szCs w:val="24"/>
        </w:rPr>
        <w:t xml:space="preserve">*In order to populate </w:t>
      </w:r>
      <w:r w:rsidR="00DB68EA">
        <w:rPr>
          <w:rFonts w:ascii="Calibri" w:hAnsi="Calibri" w:cs="Calibri"/>
          <w:szCs w:val="24"/>
        </w:rPr>
        <w:t>c</w:t>
      </w:r>
      <w:r w:rsidRPr="009F4040">
        <w:rPr>
          <w:rFonts w:ascii="Calibri" w:hAnsi="Calibri" w:cs="Calibri"/>
          <w:szCs w:val="24"/>
        </w:rPr>
        <w:t>olumn</w:t>
      </w:r>
      <w:r w:rsidR="00DB68EA">
        <w:rPr>
          <w:rFonts w:ascii="Calibri" w:hAnsi="Calibri" w:cs="Calibri"/>
          <w:szCs w:val="24"/>
        </w:rPr>
        <w:t>s</w:t>
      </w:r>
      <w:r w:rsidRPr="009F4040">
        <w:rPr>
          <w:rFonts w:ascii="Calibri" w:hAnsi="Calibri" w:cs="Calibri"/>
          <w:szCs w:val="24"/>
        </w:rPr>
        <w:t xml:space="preserve"> 3, 5, 6 and the Total </w:t>
      </w:r>
      <w:r w:rsidRPr="00E254D4">
        <w:rPr>
          <w:rFonts w:ascii="Calibri" w:hAnsi="Calibri" w:cs="Calibri"/>
          <w:szCs w:val="24"/>
        </w:rPr>
        <w:t>row see</w:t>
      </w:r>
      <w:r w:rsidR="006B580E" w:rsidRPr="00E254D4">
        <w:rPr>
          <w:rFonts w:ascii="Calibri" w:hAnsi="Calibri" w:cs="Calibri"/>
        </w:rPr>
        <w:t xml:space="preserve"> </w:t>
      </w:r>
      <w:r w:rsidR="00E254D4" w:rsidRPr="00E254D4">
        <w:rPr>
          <w:rFonts w:ascii="Calibri" w:hAnsi="Calibri" w:cs="Calibri"/>
        </w:rPr>
        <w:t>page 6</w:t>
      </w:r>
      <w:r w:rsidR="00EC3F21" w:rsidRPr="00E254D4">
        <w:rPr>
          <w:rFonts w:ascii="Calibri" w:hAnsi="Calibri" w:cs="Calibri"/>
        </w:rPr>
        <w:t xml:space="preserve"> of Appendix A: Proposal</w:t>
      </w:r>
      <w:r w:rsidR="00EC3F21" w:rsidRPr="00836807">
        <w:rPr>
          <w:rFonts w:ascii="Calibri" w:hAnsi="Calibri" w:cs="Calibri"/>
        </w:rPr>
        <w:t xml:space="preserve"> Package Instructions.</w:t>
      </w:r>
      <w:r w:rsidR="00992A77" w:rsidRPr="006E6818">
        <w:rPr>
          <w:rFonts w:ascii="Calibri" w:hAnsi="Calibri" w:cs="Calibri"/>
        </w:rPr>
        <w:t xml:space="preserve"> </w:t>
      </w:r>
    </w:p>
    <w:p w14:paraId="754DEFC2" w14:textId="4F5F8F81" w:rsidR="00585A42" w:rsidRPr="006E6818" w:rsidRDefault="00585A42" w:rsidP="006E6818">
      <w:pPr>
        <w:tabs>
          <w:tab w:val="left" w:pos="1005"/>
        </w:tabs>
        <w:rPr>
          <w:rFonts w:ascii="Calibri" w:hAnsi="Calibri" w:cs="Calibri"/>
        </w:rPr>
      </w:pPr>
    </w:p>
    <w:sectPr w:rsidR="00585A42" w:rsidRPr="006E6818" w:rsidSect="005B75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F51108" w14:textId="77777777" w:rsidR="007272D4" w:rsidRDefault="007272D4" w:rsidP="002A7E70">
      <w:pPr>
        <w:spacing w:after="0" w:line="240" w:lineRule="auto"/>
      </w:pPr>
      <w:r>
        <w:separator/>
      </w:r>
    </w:p>
  </w:endnote>
  <w:endnote w:type="continuationSeparator" w:id="0">
    <w:p w14:paraId="08F51109" w14:textId="77777777" w:rsidR="007272D4" w:rsidRDefault="007272D4" w:rsidP="002A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3FDE1F" w14:textId="77777777" w:rsidR="009B2E73" w:rsidRDefault="009B2E7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E0A820" w14:textId="6021D13E" w:rsidR="00D3467C" w:rsidRDefault="00D3467C" w:rsidP="00D3467C">
    <w:pPr>
      <w:pStyle w:val="NoSpacing"/>
      <w:rPr>
        <w:rFonts w:ascii="Calibri" w:hAnsi="Calibri" w:cs="Calibri"/>
        <w:noProof/>
      </w:rPr>
    </w:pPr>
    <w:r w:rsidRPr="00D3467C">
      <w:rPr>
        <w:rFonts w:ascii="Calibri" w:hAnsi="Calibri" w:cs="Calibri"/>
        <w:noProof/>
      </w:rPr>
      <w:t xml:space="preserve">ESP </w:t>
    </w:r>
    <w:r w:rsidR="006E6818">
      <w:rPr>
        <w:rFonts w:ascii="Calibri" w:hAnsi="Calibri" w:cs="Calibri"/>
        <w:noProof/>
      </w:rPr>
      <w:t xml:space="preserve">TA </w:t>
    </w:r>
    <w:r w:rsidRPr="00D3467C">
      <w:rPr>
        <w:rFonts w:ascii="Calibri" w:hAnsi="Calibri" w:cs="Calibri"/>
        <w:noProof/>
      </w:rPr>
      <w:t>PY 21-22</w:t>
    </w:r>
    <w:r w:rsidR="003805AB">
      <w:rPr>
        <w:rFonts w:ascii="Calibri" w:hAnsi="Calibri" w:cs="Calibri"/>
        <w:noProof/>
      </w:rPr>
      <w:t xml:space="preserve"> </w:t>
    </w:r>
  </w:p>
  <w:p w14:paraId="08F5110C" w14:textId="3A79AAFE" w:rsidR="007272D4" w:rsidRDefault="00D3467C" w:rsidP="00D3467C">
    <w:pPr>
      <w:pStyle w:val="NoSpacing"/>
    </w:pPr>
    <w:r w:rsidRPr="00D3467C">
      <w:rPr>
        <w:rFonts w:ascii="Calibri" w:hAnsi="Calibri" w:cs="Calibri"/>
        <w:noProof/>
      </w:rPr>
      <w:t>Expenditure Plan Exhibit E</w:t>
    </w:r>
    <w:r w:rsidRPr="00D3467C">
      <w:rPr>
        <w:rFonts w:ascii="Calibri" w:hAnsi="Calibri" w:cs="Calibri"/>
        <w:noProof/>
      </w:rPr>
      <w:tab/>
    </w:r>
    <w:r w:rsidRPr="00D3467C">
      <w:rPr>
        <w:rFonts w:ascii="Calibri" w:hAnsi="Calibri" w:cs="Calibri"/>
        <w:noProof/>
      </w:rPr>
      <w:ptab w:relativeTo="margin" w:alignment="center" w:leader="none"/>
    </w:r>
    <w:r w:rsidR="005B75DC">
      <w:rPr>
        <w:rFonts w:ascii="Calibri" w:hAnsi="Calibri" w:cs="Calibri"/>
        <w:noProof/>
      </w:rPr>
      <w:t>Page 2 of 2</w:t>
    </w:r>
    <w:r w:rsidRPr="00D3467C">
      <w:rPr>
        <w:rFonts w:ascii="Calibri" w:hAnsi="Calibri" w:cs="Calibri"/>
        <w:noProof/>
      </w:rPr>
      <w:ptab w:relativeTo="margin" w:alignment="right" w:leader="none"/>
    </w:r>
    <w:r w:rsidR="005B75DC">
      <w:rPr>
        <w:rFonts w:ascii="Calibri" w:hAnsi="Calibri" w:cs="Calibri"/>
        <w:noProof/>
      </w:rPr>
      <w:fldChar w:fldCharType="begin"/>
    </w:r>
    <w:r w:rsidR="005B75DC">
      <w:rPr>
        <w:rFonts w:ascii="Calibri" w:hAnsi="Calibri" w:cs="Calibri"/>
        <w:noProof/>
      </w:rPr>
      <w:instrText xml:space="preserve"> DATE  \@ "MMMM yyyy" </w:instrText>
    </w:r>
    <w:r w:rsidR="005B75DC">
      <w:rPr>
        <w:rFonts w:ascii="Calibri" w:hAnsi="Calibri" w:cs="Calibri"/>
        <w:noProof/>
      </w:rPr>
      <w:fldChar w:fldCharType="separate"/>
    </w:r>
    <w:r w:rsidR="005540E6">
      <w:rPr>
        <w:rFonts w:ascii="Calibri" w:hAnsi="Calibri" w:cs="Calibri"/>
        <w:noProof/>
      </w:rPr>
      <w:t>March 2022</w:t>
    </w:r>
    <w:r w:rsidR="005B75DC">
      <w:rPr>
        <w:rFonts w:ascii="Calibri" w:hAnsi="Calibri" w:cs="Calibri"/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14717C" w14:textId="4D2BC0C6" w:rsidR="00DF3BDF" w:rsidRPr="0016571C" w:rsidRDefault="00BC7E2C" w:rsidP="00DF3BDF">
    <w:pPr>
      <w:pStyle w:val="Footer"/>
      <w:rPr>
        <w:rFonts w:ascii="Calibri" w:hAnsi="Calibri" w:cs="Calibri"/>
      </w:rPr>
    </w:pPr>
    <w:r>
      <w:rPr>
        <w:rFonts w:ascii="Calibri" w:hAnsi="Calibri" w:cs="Calibri"/>
      </w:rPr>
      <w:t>ESP</w:t>
    </w:r>
    <w:r w:rsidR="006E6818">
      <w:rPr>
        <w:rFonts w:ascii="Calibri" w:hAnsi="Calibri" w:cs="Calibri"/>
      </w:rPr>
      <w:t xml:space="preserve"> TA</w:t>
    </w:r>
    <w:r>
      <w:rPr>
        <w:rFonts w:ascii="Calibri" w:hAnsi="Calibri" w:cs="Calibri"/>
      </w:rPr>
      <w:t xml:space="preserve"> </w:t>
    </w:r>
    <w:r w:rsidR="00E254D4">
      <w:rPr>
        <w:rFonts w:ascii="Calibri" w:hAnsi="Calibri" w:cs="Calibri"/>
      </w:rPr>
      <w:t xml:space="preserve">and Evaluation </w:t>
    </w:r>
    <w:r w:rsidR="00DF3BDF" w:rsidRPr="0016571C">
      <w:rPr>
        <w:rFonts w:ascii="Calibri" w:hAnsi="Calibri" w:cs="Calibri"/>
      </w:rPr>
      <w:t xml:space="preserve">PY </w:t>
    </w:r>
    <w:r>
      <w:rPr>
        <w:rFonts w:ascii="Calibri" w:hAnsi="Calibri" w:cs="Calibri"/>
      </w:rPr>
      <w:t>21-22</w:t>
    </w:r>
    <w:r w:rsidR="00DF3BDF" w:rsidRPr="0016571C">
      <w:rPr>
        <w:rFonts w:ascii="Calibri" w:hAnsi="Calibri" w:cs="Calibri"/>
      </w:rPr>
      <w:t xml:space="preserve"> </w:t>
    </w:r>
  </w:p>
  <w:p w14:paraId="08F51111" w14:textId="7726F154" w:rsidR="007272D4" w:rsidRPr="0016571C" w:rsidRDefault="007272D4" w:rsidP="00E37C4D">
    <w:pPr>
      <w:pStyle w:val="NoSpacing"/>
      <w:rPr>
        <w:rFonts w:ascii="Calibri" w:hAnsi="Calibri" w:cs="Calibri"/>
      </w:rPr>
    </w:pPr>
    <w:r w:rsidRPr="0016571C">
      <w:rPr>
        <w:rFonts w:ascii="Calibri" w:hAnsi="Calibri" w:cs="Calibri"/>
      </w:rPr>
      <w:t>Expenditure Plan Exhibit E</w:t>
    </w:r>
    <w:r w:rsidRPr="0016571C">
      <w:rPr>
        <w:rFonts w:ascii="Calibri" w:hAnsi="Calibri" w:cs="Calibri"/>
      </w:rPr>
      <w:ptab w:relativeTo="margin" w:alignment="center" w:leader="none"/>
    </w:r>
    <w:r w:rsidRPr="0016571C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-692221283"/>
        <w:docPartObj>
          <w:docPartGallery w:val="Page Numbers (Top of Page)"/>
          <w:docPartUnique/>
        </w:docPartObj>
      </w:sdtPr>
      <w:sdtEndPr/>
      <w:sdtContent>
        <w:r w:rsidR="005B75DC">
          <w:rPr>
            <w:rFonts w:ascii="Calibri" w:hAnsi="Calibri" w:cs="Calibri"/>
          </w:rPr>
          <w:t>Page 1 of 2</w:t>
        </w:r>
      </w:sdtContent>
    </w:sdt>
    <w:r w:rsidRPr="0016571C">
      <w:rPr>
        <w:rFonts w:ascii="Calibri" w:hAnsi="Calibri" w:cs="Calibri"/>
      </w:rPr>
      <w:ptab w:relativeTo="margin" w:alignment="right" w:leader="none"/>
    </w:r>
    <w:r w:rsidR="005B75DC">
      <w:rPr>
        <w:rFonts w:ascii="Calibri" w:hAnsi="Calibri" w:cs="Calibri"/>
      </w:rPr>
      <w:fldChar w:fldCharType="begin"/>
    </w:r>
    <w:r w:rsidR="005B75DC">
      <w:rPr>
        <w:rFonts w:ascii="Calibri" w:hAnsi="Calibri" w:cs="Calibri"/>
      </w:rPr>
      <w:instrText xml:space="preserve"> DATE  \@ "MMMM yyyy" </w:instrText>
    </w:r>
    <w:r w:rsidR="005B75DC">
      <w:rPr>
        <w:rFonts w:ascii="Calibri" w:hAnsi="Calibri" w:cs="Calibri"/>
      </w:rPr>
      <w:fldChar w:fldCharType="separate"/>
    </w:r>
    <w:r w:rsidR="005540E6">
      <w:rPr>
        <w:rFonts w:ascii="Calibri" w:hAnsi="Calibri" w:cs="Calibri"/>
        <w:noProof/>
      </w:rPr>
      <w:t>March 2022</w:t>
    </w:r>
    <w:r w:rsidR="005B75DC">
      <w:rPr>
        <w:rFonts w:ascii="Calibri" w:hAnsi="Calibri" w:cs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F51106" w14:textId="77777777" w:rsidR="007272D4" w:rsidRDefault="007272D4" w:rsidP="002A7E70">
      <w:pPr>
        <w:spacing w:after="0" w:line="240" w:lineRule="auto"/>
      </w:pPr>
      <w:r>
        <w:separator/>
      </w:r>
    </w:p>
  </w:footnote>
  <w:footnote w:type="continuationSeparator" w:id="0">
    <w:p w14:paraId="08F51107" w14:textId="77777777" w:rsidR="007272D4" w:rsidRDefault="007272D4" w:rsidP="002A7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A1FB01" w14:textId="77777777" w:rsidR="009B2E73" w:rsidRDefault="009B2E7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F5110A" w14:textId="77777777" w:rsidR="007272D4" w:rsidRPr="002C793A" w:rsidRDefault="007272D4" w:rsidP="002C793A">
    <w:pPr>
      <w:pStyle w:val="Header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2155"/>
      <w:gridCol w:w="8635"/>
    </w:tblGrid>
    <w:tr w:rsidR="00960DDB" w14:paraId="039D6451" w14:textId="77777777" w:rsidTr="00960DDB">
      <w:tc>
        <w:tcPr>
          <w:tcW w:w="2155" w:type="dxa"/>
        </w:tcPr>
        <w:p w14:paraId="3505D1C0" w14:textId="27FAC7B9" w:rsidR="00960DDB" w:rsidRDefault="00960DDB" w:rsidP="00164AB7">
          <w:pPr>
            <w:pStyle w:val="Header"/>
            <w:rPr>
              <w:rFonts w:ascii="Calibri" w:hAnsi="Calibri" w:cs="Calibri"/>
            </w:rPr>
          </w:pPr>
          <w:r w:rsidRPr="0016571C">
            <w:rPr>
              <w:rFonts w:ascii="Calibri" w:hAnsi="Calibri" w:cs="Calibri"/>
              <w:noProof/>
            </w:rPr>
            <w:drawing>
              <wp:inline distT="0" distB="0" distL="0" distR="0" wp14:anchorId="5ACCBF2D" wp14:editId="7BCF04D0">
                <wp:extent cx="1188720" cy="457200"/>
                <wp:effectExtent l="0" t="0" r="0" b="0"/>
                <wp:docPr id="6" name="Picture 6" title="EDD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8720" cy="4572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35" w:type="dxa"/>
        </w:tcPr>
        <w:p w14:paraId="3B4C9282" w14:textId="0D5ADAF9" w:rsidR="00960DDB" w:rsidRPr="006E6818" w:rsidRDefault="00960DDB" w:rsidP="00164AB7">
          <w:pPr>
            <w:pStyle w:val="Header"/>
            <w:rPr>
              <w:rFonts w:ascii="Calibri" w:hAnsi="Calibri" w:cs="Calibri"/>
              <w:b/>
              <w:sz w:val="28"/>
            </w:rPr>
          </w:pPr>
          <w:r w:rsidRPr="00A35AAB">
            <w:rPr>
              <w:rFonts w:ascii="Calibri" w:hAnsi="Calibri" w:cs="Calibri"/>
              <w:b/>
              <w:sz w:val="28"/>
            </w:rPr>
            <w:t>Equity and Special Populations (ESP)</w:t>
          </w:r>
          <w:r w:rsidR="006E6818">
            <w:rPr>
              <w:rFonts w:ascii="Calibri" w:hAnsi="Calibri" w:cs="Calibri"/>
              <w:b/>
              <w:sz w:val="28"/>
            </w:rPr>
            <w:t xml:space="preserve"> Technical Assistance (TA) </w:t>
          </w:r>
          <w:r w:rsidR="00E254D4">
            <w:rPr>
              <w:rFonts w:ascii="Calibri" w:hAnsi="Calibri" w:cs="Calibri"/>
              <w:b/>
              <w:sz w:val="28"/>
            </w:rPr>
            <w:t xml:space="preserve">and Evaluation </w:t>
          </w:r>
          <w:r w:rsidR="009B2E73">
            <w:rPr>
              <w:rFonts w:ascii="Calibri" w:hAnsi="Calibri" w:cs="Calibri"/>
              <w:b/>
              <w:sz w:val="28"/>
            </w:rPr>
            <w:t>Program Year 2021-22 (</w:t>
          </w:r>
          <w:r>
            <w:rPr>
              <w:rFonts w:ascii="Calibri" w:hAnsi="Calibri" w:cs="Calibri"/>
              <w:b/>
              <w:sz w:val="28"/>
            </w:rPr>
            <w:t>PY 21-22</w:t>
          </w:r>
          <w:r w:rsidR="009B2E73">
            <w:rPr>
              <w:rFonts w:ascii="Calibri" w:hAnsi="Calibri" w:cs="Calibri"/>
              <w:b/>
              <w:sz w:val="28"/>
            </w:rPr>
            <w:t>)</w:t>
          </w:r>
          <w:r w:rsidR="006E6818">
            <w:rPr>
              <w:rFonts w:ascii="Calibri" w:hAnsi="Calibri" w:cs="Calibri"/>
              <w:b/>
              <w:sz w:val="28"/>
            </w:rPr>
            <w:t xml:space="preserve"> </w:t>
          </w:r>
          <w:r w:rsidRPr="00960DDB">
            <w:rPr>
              <w:rFonts w:ascii="Calibri" w:hAnsi="Calibri" w:cs="Calibri"/>
              <w:b/>
              <w:sz w:val="28"/>
            </w:rPr>
            <w:t>Expenditure Plan</w:t>
          </w:r>
        </w:p>
      </w:tc>
    </w:tr>
  </w:tbl>
  <w:p w14:paraId="2B62CC08" w14:textId="70D0AAD6" w:rsidR="003E0470" w:rsidRPr="0016571C" w:rsidRDefault="003E0470" w:rsidP="00960DDB">
    <w:pPr>
      <w:pStyle w:val="Header"/>
      <w:rPr>
        <w:rFonts w:ascii="Calibri" w:hAnsi="Calibri" w:cs="Calibri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cumentProtection w:edit="forms" w:formatting="1" w:enforcement="0"/>
  <w:defaultTabStop w:val="720"/>
  <w:characterSpacingControl w:val="doNotCompress"/>
  <w:hdrShapeDefaults>
    <o:shapedefaults v:ext="edit" spidmax="143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DI1NTc3sDQ1szBX0lEKTi0uzszPAykwrgUAHyGboSwAAAA="/>
  </w:docVars>
  <w:rsids>
    <w:rsidRoot w:val="002A7E70"/>
    <w:rsid w:val="0001315E"/>
    <w:rsid w:val="00036703"/>
    <w:rsid w:val="000367AD"/>
    <w:rsid w:val="000463B9"/>
    <w:rsid w:val="00054DD9"/>
    <w:rsid w:val="00070E3A"/>
    <w:rsid w:val="000B224E"/>
    <w:rsid w:val="000D1EA0"/>
    <w:rsid w:val="000E067F"/>
    <w:rsid w:val="000F4310"/>
    <w:rsid w:val="000F5328"/>
    <w:rsid w:val="00116217"/>
    <w:rsid w:val="00116743"/>
    <w:rsid w:val="0015201B"/>
    <w:rsid w:val="00164AB7"/>
    <w:rsid w:val="0016571C"/>
    <w:rsid w:val="0018749E"/>
    <w:rsid w:val="001976B5"/>
    <w:rsid w:val="001B6FD0"/>
    <w:rsid w:val="001F32F0"/>
    <w:rsid w:val="00202C33"/>
    <w:rsid w:val="00254491"/>
    <w:rsid w:val="002A7E70"/>
    <w:rsid w:val="002C1931"/>
    <w:rsid w:val="002C6CF4"/>
    <w:rsid w:val="002C793A"/>
    <w:rsid w:val="002D676E"/>
    <w:rsid w:val="00356336"/>
    <w:rsid w:val="003805AB"/>
    <w:rsid w:val="00384EBF"/>
    <w:rsid w:val="00392BFF"/>
    <w:rsid w:val="003B6DCF"/>
    <w:rsid w:val="003E0470"/>
    <w:rsid w:val="00441AF8"/>
    <w:rsid w:val="00442373"/>
    <w:rsid w:val="00442739"/>
    <w:rsid w:val="0045107C"/>
    <w:rsid w:val="004534C1"/>
    <w:rsid w:val="00467FDB"/>
    <w:rsid w:val="004C7A00"/>
    <w:rsid w:val="005540E6"/>
    <w:rsid w:val="00584F37"/>
    <w:rsid w:val="00585A42"/>
    <w:rsid w:val="00585F28"/>
    <w:rsid w:val="005B75DC"/>
    <w:rsid w:val="005D6FA7"/>
    <w:rsid w:val="005E5FE5"/>
    <w:rsid w:val="00656E58"/>
    <w:rsid w:val="0067548C"/>
    <w:rsid w:val="0069376D"/>
    <w:rsid w:val="006B580E"/>
    <w:rsid w:val="006E3EBD"/>
    <w:rsid w:val="006E6818"/>
    <w:rsid w:val="006F2446"/>
    <w:rsid w:val="006F79B5"/>
    <w:rsid w:val="00700652"/>
    <w:rsid w:val="00703EC0"/>
    <w:rsid w:val="007112B0"/>
    <w:rsid w:val="0072489C"/>
    <w:rsid w:val="007272D4"/>
    <w:rsid w:val="007B30E1"/>
    <w:rsid w:val="007B3A3D"/>
    <w:rsid w:val="007D65E6"/>
    <w:rsid w:val="007E40CC"/>
    <w:rsid w:val="007F65D5"/>
    <w:rsid w:val="007F77BF"/>
    <w:rsid w:val="00836807"/>
    <w:rsid w:val="0088423A"/>
    <w:rsid w:val="008931F8"/>
    <w:rsid w:val="008A0347"/>
    <w:rsid w:val="008E290E"/>
    <w:rsid w:val="00960DDB"/>
    <w:rsid w:val="00966C6D"/>
    <w:rsid w:val="0099197B"/>
    <w:rsid w:val="00992A77"/>
    <w:rsid w:val="009B2E73"/>
    <w:rsid w:val="009E4D69"/>
    <w:rsid w:val="009F361B"/>
    <w:rsid w:val="009F4040"/>
    <w:rsid w:val="009F6708"/>
    <w:rsid w:val="00A03680"/>
    <w:rsid w:val="00A32964"/>
    <w:rsid w:val="00A61A55"/>
    <w:rsid w:val="00A91545"/>
    <w:rsid w:val="00AB2B37"/>
    <w:rsid w:val="00AC25E4"/>
    <w:rsid w:val="00AC7FB9"/>
    <w:rsid w:val="00AD1E62"/>
    <w:rsid w:val="00AF34A3"/>
    <w:rsid w:val="00B045D0"/>
    <w:rsid w:val="00BC7E2C"/>
    <w:rsid w:val="00C33A95"/>
    <w:rsid w:val="00CA2E36"/>
    <w:rsid w:val="00CD0376"/>
    <w:rsid w:val="00CE5F7F"/>
    <w:rsid w:val="00D2338F"/>
    <w:rsid w:val="00D3467C"/>
    <w:rsid w:val="00D45BE2"/>
    <w:rsid w:val="00DA76C2"/>
    <w:rsid w:val="00DB0C10"/>
    <w:rsid w:val="00DB1907"/>
    <w:rsid w:val="00DB68EA"/>
    <w:rsid w:val="00DF3BDF"/>
    <w:rsid w:val="00DF505D"/>
    <w:rsid w:val="00DF52C9"/>
    <w:rsid w:val="00E254D4"/>
    <w:rsid w:val="00E31065"/>
    <w:rsid w:val="00E37C4D"/>
    <w:rsid w:val="00E56EB6"/>
    <w:rsid w:val="00E6363B"/>
    <w:rsid w:val="00E82F90"/>
    <w:rsid w:val="00EC3F21"/>
    <w:rsid w:val="00EE3AC2"/>
    <w:rsid w:val="00EE5350"/>
    <w:rsid w:val="00F1288E"/>
    <w:rsid w:val="00F13DEA"/>
    <w:rsid w:val="00F50456"/>
    <w:rsid w:val="00F61D72"/>
    <w:rsid w:val="00F647F8"/>
    <w:rsid w:val="00F97E3B"/>
    <w:rsid w:val="00FF4998"/>
    <w:rsid w:val="2835A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61"/>
    <o:shapelayout v:ext="edit">
      <o:idmap v:ext="edit" data="1"/>
    </o:shapelayout>
  </w:shapeDefaults>
  <w:decimalSymbol w:val="."/>
  <w:listSeparator w:val=","/>
  <w14:docId w14:val="08F51048"/>
  <w15:chartTrackingRefBased/>
  <w15:docId w15:val="{155D21F3-60CC-4471-8196-BB86E7B6F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E70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7E70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E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E70"/>
    <w:rPr>
      <w:rFonts w:ascii="Arial" w:eastAsiaTheme="majorEastAsia" w:hAnsi="Arial" w:cstheme="majorBidi"/>
      <w:b/>
      <w:sz w:val="26"/>
      <w:szCs w:val="32"/>
    </w:rPr>
  </w:style>
  <w:style w:type="paragraph" w:styleId="Header">
    <w:name w:val="header"/>
    <w:basedOn w:val="Normal"/>
    <w:link w:val="Head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70"/>
  </w:style>
  <w:style w:type="paragraph" w:styleId="Footer">
    <w:name w:val="footer"/>
    <w:basedOn w:val="Normal"/>
    <w:link w:val="Foot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70"/>
  </w:style>
  <w:style w:type="character" w:customStyle="1" w:styleId="Heading2Char">
    <w:name w:val="Heading 2 Char"/>
    <w:basedOn w:val="DefaultParagraphFont"/>
    <w:link w:val="Heading2"/>
    <w:uiPriority w:val="9"/>
    <w:rsid w:val="002A7E70"/>
    <w:rPr>
      <w:rFonts w:asciiTheme="majorHAnsi" w:eastAsiaTheme="majorEastAsia" w:hAnsiTheme="majorHAnsi" w:cstheme="majorBidi"/>
      <w:sz w:val="24"/>
      <w:szCs w:val="26"/>
    </w:rPr>
  </w:style>
  <w:style w:type="paragraph" w:styleId="NoSpacing">
    <w:name w:val="No Spacing"/>
    <w:uiPriority w:val="1"/>
    <w:qFormat/>
    <w:rsid w:val="00D45BE2"/>
    <w:pPr>
      <w:spacing w:after="0" w:line="240" w:lineRule="auto"/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703EC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E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EC0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703EC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703EC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915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15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15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15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154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164A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E3E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30CC23-BD1D-4653-97E2-A21CFB03863D}">
  <ds:schemaRefs>
    <ds:schemaRef ds:uri="http://purl.org/dc/dcmitype/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6DEADBA-5A20-47D5-AE30-D35D20E35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EBF10D-5FBD-4488-B7BD-8D76513C0D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Ashley@EDD</dc:creator>
  <cp:keywords/>
  <dc:description/>
  <cp:lastModifiedBy>Tran, Tuyen@EDD</cp:lastModifiedBy>
  <cp:revision>4</cp:revision>
  <cp:lastPrinted>2019-10-03T17:38:00Z</cp:lastPrinted>
  <dcterms:created xsi:type="dcterms:W3CDTF">2022-03-22T17:29:00Z</dcterms:created>
  <dcterms:modified xsi:type="dcterms:W3CDTF">2022-03-24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